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0C4CC" w14:textId="042D7644" w:rsidR="00330FA9" w:rsidRDefault="00106B16">
      <w:r>
        <w:t>Lanjutan (Ganji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5"/>
        <w:gridCol w:w="8309"/>
      </w:tblGrid>
      <w:tr w:rsidR="00106B16" w14:paraId="5DB7C6D6" w14:textId="77777777" w:rsidTr="00FC6F7B">
        <w:tc>
          <w:tcPr>
            <w:tcW w:w="475" w:type="dxa"/>
          </w:tcPr>
          <w:p w14:paraId="575AFF60" w14:textId="7EB8A131" w:rsidR="00106B16" w:rsidRDefault="00106B16" w:rsidP="00FC6F7B">
            <w:pPr>
              <w:jc w:val="center"/>
            </w:pPr>
            <w:r>
              <w:t>No</w:t>
            </w:r>
          </w:p>
        </w:tc>
        <w:tc>
          <w:tcPr>
            <w:tcW w:w="8309" w:type="dxa"/>
          </w:tcPr>
          <w:p w14:paraId="5903E170" w14:textId="0C0CC559" w:rsidR="00106B16" w:rsidRDefault="00106B16" w:rsidP="00FC6F7B">
            <w:pPr>
              <w:jc w:val="center"/>
            </w:pPr>
            <w:r>
              <w:t>Keterangan</w:t>
            </w:r>
          </w:p>
        </w:tc>
      </w:tr>
      <w:tr w:rsidR="00106B16" w14:paraId="31622F04" w14:textId="77777777" w:rsidTr="00FC6F7B">
        <w:tc>
          <w:tcPr>
            <w:tcW w:w="475" w:type="dxa"/>
          </w:tcPr>
          <w:p w14:paraId="6E53EDA9" w14:textId="5414478F" w:rsidR="00106B16" w:rsidRDefault="00106B16" w:rsidP="00FC6F7B">
            <w:pPr>
              <w:jc w:val="center"/>
            </w:pPr>
            <w:r>
              <w:t>1</w:t>
            </w:r>
          </w:p>
        </w:tc>
        <w:tc>
          <w:tcPr>
            <w:tcW w:w="8309" w:type="dxa"/>
          </w:tcPr>
          <w:p w14:paraId="24D15825" w14:textId="3AC0CC5E" w:rsidR="00106B16" w:rsidRDefault="00106B16">
            <w:r>
              <w:t xml:space="preserve">Menjual harta berupa mobil dengan harga Rp 320 Juta (BE 1214 GK) </w:t>
            </w:r>
          </w:p>
        </w:tc>
      </w:tr>
      <w:tr w:rsidR="00106B16" w14:paraId="2CA073B0" w14:textId="77777777" w:rsidTr="00FC6F7B">
        <w:tc>
          <w:tcPr>
            <w:tcW w:w="475" w:type="dxa"/>
          </w:tcPr>
          <w:p w14:paraId="1EB27B48" w14:textId="290A199C" w:rsidR="00106B16" w:rsidRDefault="00106B16" w:rsidP="00FC6F7B">
            <w:pPr>
              <w:jc w:val="center"/>
            </w:pPr>
            <w:r>
              <w:t>2</w:t>
            </w:r>
          </w:p>
        </w:tc>
        <w:tc>
          <w:tcPr>
            <w:tcW w:w="8309" w:type="dxa"/>
          </w:tcPr>
          <w:p w14:paraId="40302FEE" w14:textId="5A368183" w:rsidR="00106B16" w:rsidRDefault="00106B16">
            <w:r>
              <w:t xml:space="preserve">Mendapatkan bukti potong atas penghasilan dividen </w:t>
            </w:r>
            <w:r w:rsidR="00872642">
              <w:t>yang ditransfer</w:t>
            </w:r>
            <w:r>
              <w:t xml:space="preserve"> PT ABC</w:t>
            </w:r>
            <w:r w:rsidR="00872642">
              <w:t xml:space="preserve"> (31.294.329.3-323.000)</w:t>
            </w:r>
            <w:r>
              <w:t xml:space="preserve"> dengan nominal bukti potong Rp </w:t>
            </w:r>
            <w:r w:rsidR="00872642">
              <w:t>4.000.000 dengan Nomor bukti potong 12XASA123. Tanggal Bukti Potong 12 Juni 2021</w:t>
            </w:r>
          </w:p>
        </w:tc>
      </w:tr>
      <w:tr w:rsidR="00106B16" w14:paraId="44490569" w14:textId="77777777" w:rsidTr="00FC6F7B">
        <w:tc>
          <w:tcPr>
            <w:tcW w:w="475" w:type="dxa"/>
          </w:tcPr>
          <w:p w14:paraId="2282F132" w14:textId="0385354A" w:rsidR="00106B16" w:rsidRDefault="00106B16" w:rsidP="00FC6F7B">
            <w:pPr>
              <w:jc w:val="center"/>
            </w:pPr>
            <w:r>
              <w:t>3</w:t>
            </w:r>
          </w:p>
        </w:tc>
        <w:tc>
          <w:tcPr>
            <w:tcW w:w="8309" w:type="dxa"/>
          </w:tcPr>
          <w:p w14:paraId="146BBEDE" w14:textId="621A3353" w:rsidR="00106B16" w:rsidRDefault="00872642">
            <w:r>
              <w:t>Mendapatkan bukti potong atas penghasilan sewa mobil dari CV ABC (11.924.819.3-323.000) dengan nominal bukti potong Rp 4.000.000 dengan Nomor bukti potong 2EK2391. Tanggal Bukti Potong 30 Juni 2021</w:t>
            </w:r>
          </w:p>
        </w:tc>
      </w:tr>
      <w:tr w:rsidR="00106B16" w14:paraId="1AC2BAF6" w14:textId="77777777" w:rsidTr="00FC6F7B">
        <w:tc>
          <w:tcPr>
            <w:tcW w:w="475" w:type="dxa"/>
          </w:tcPr>
          <w:p w14:paraId="406174B2" w14:textId="285A1387" w:rsidR="00106B16" w:rsidRDefault="00106B16" w:rsidP="00FC6F7B">
            <w:pPr>
              <w:jc w:val="center"/>
            </w:pPr>
            <w:r>
              <w:t>4</w:t>
            </w:r>
          </w:p>
        </w:tc>
        <w:tc>
          <w:tcPr>
            <w:tcW w:w="8309" w:type="dxa"/>
          </w:tcPr>
          <w:p w14:paraId="75C6AB8D" w14:textId="655D3141" w:rsidR="00106B16" w:rsidRDefault="00872642">
            <w:r>
              <w:t>Mendapatkan bukti potong atas penghasilan sebagai pemateri di PT NGK (31.674.669.3-323.000) dengan nominal bukti potong Rp 250.000 dengan Nomor bukti potong 5333422. Tanggal Bukti Potong 1 Juli 2021</w:t>
            </w:r>
          </w:p>
        </w:tc>
      </w:tr>
      <w:tr w:rsidR="00106B16" w14:paraId="5AC668B9" w14:textId="77777777" w:rsidTr="00FC6F7B">
        <w:tc>
          <w:tcPr>
            <w:tcW w:w="475" w:type="dxa"/>
          </w:tcPr>
          <w:p w14:paraId="3B8B302E" w14:textId="5D9AE1CF" w:rsidR="00106B16" w:rsidRDefault="00FC6F7B" w:rsidP="00FC6F7B">
            <w:pPr>
              <w:jc w:val="center"/>
            </w:pPr>
            <w:r>
              <w:t>5</w:t>
            </w:r>
          </w:p>
        </w:tc>
        <w:tc>
          <w:tcPr>
            <w:tcW w:w="8309" w:type="dxa"/>
          </w:tcPr>
          <w:p w14:paraId="65C4331E" w14:textId="16CC3192" w:rsidR="00106B16" w:rsidRDefault="00FC6F7B">
            <w:r>
              <w:t>Mendapatkan bukti potong atas penghasilan sebagai pemateri di Dinas Perhubungan (21.932.949.3-323.000) dengan nominal bukti potong Rp 500.000 dengan Nomor bukti potong 938239. Tanggal Bukti Potong 30 Juli 2021</w:t>
            </w:r>
          </w:p>
        </w:tc>
      </w:tr>
      <w:tr w:rsidR="00FC6F7B" w14:paraId="2614B9DA" w14:textId="77777777" w:rsidTr="00FC6F7B">
        <w:tc>
          <w:tcPr>
            <w:tcW w:w="475" w:type="dxa"/>
          </w:tcPr>
          <w:p w14:paraId="7D85AF2B" w14:textId="042A9EB1" w:rsidR="00FC6F7B" w:rsidRDefault="00FC6F7B" w:rsidP="00FC6F7B">
            <w:pPr>
              <w:jc w:val="center"/>
            </w:pPr>
            <w:r>
              <w:t>6</w:t>
            </w:r>
          </w:p>
        </w:tc>
        <w:tc>
          <w:tcPr>
            <w:tcW w:w="8309" w:type="dxa"/>
          </w:tcPr>
          <w:p w14:paraId="0C9E0AE5" w14:textId="40355CD1" w:rsidR="00FC6F7B" w:rsidRDefault="00FC6F7B">
            <w:r>
              <w:t>Menjual harta berupa motor V-Xion dengan harga Rp 20 Juta (BE 2102 FD)</w:t>
            </w:r>
          </w:p>
        </w:tc>
      </w:tr>
      <w:tr w:rsidR="00D147DB" w14:paraId="074E9630" w14:textId="77777777" w:rsidTr="00FC6F7B">
        <w:tc>
          <w:tcPr>
            <w:tcW w:w="475" w:type="dxa"/>
          </w:tcPr>
          <w:p w14:paraId="4A107E52" w14:textId="6CE4537A" w:rsidR="00D147DB" w:rsidRDefault="00D147DB" w:rsidP="00FC6F7B">
            <w:pPr>
              <w:jc w:val="center"/>
            </w:pPr>
            <w:r>
              <w:t>7</w:t>
            </w:r>
          </w:p>
        </w:tc>
        <w:tc>
          <w:tcPr>
            <w:tcW w:w="8309" w:type="dxa"/>
          </w:tcPr>
          <w:p w14:paraId="75CAFCBB" w14:textId="187BE327" w:rsidR="00D147DB" w:rsidRDefault="00D147DB">
            <w:r>
              <w:t xml:space="preserve">Mendapatkan bukti potong atas penghasilan sebagai pemenang lomba di Indofood Grup (01.002.878.3-013.000) dengan nominal bukti potong Rp 3.000.000 dengan Nomor bukti potong 2910189XC. Tanggal Bukti Potong 30 </w:t>
            </w:r>
            <w:r w:rsidR="00DC584C">
              <w:t>Oktober</w:t>
            </w:r>
            <w:r>
              <w:t xml:space="preserve"> 2021</w:t>
            </w:r>
          </w:p>
        </w:tc>
      </w:tr>
      <w:tr w:rsidR="00D731A7" w14:paraId="16B7D581" w14:textId="77777777" w:rsidTr="00FC6F7B">
        <w:tc>
          <w:tcPr>
            <w:tcW w:w="475" w:type="dxa"/>
          </w:tcPr>
          <w:p w14:paraId="2B756BA1" w14:textId="3192341F" w:rsidR="00D731A7" w:rsidRDefault="00D731A7" w:rsidP="00FC6F7B">
            <w:pPr>
              <w:jc w:val="center"/>
            </w:pPr>
            <w:r>
              <w:t xml:space="preserve">8 </w:t>
            </w:r>
          </w:p>
        </w:tc>
        <w:tc>
          <w:tcPr>
            <w:tcW w:w="8309" w:type="dxa"/>
          </w:tcPr>
          <w:p w14:paraId="52AECB3D" w14:textId="0AB10533" w:rsidR="00D731A7" w:rsidRDefault="00D731A7">
            <w:r>
              <w:t>Membayar STP PPh 25 sebesar Rp 40.000.000 dan bunga Rp 2.300.000</w:t>
            </w:r>
          </w:p>
        </w:tc>
      </w:tr>
      <w:tr w:rsidR="00D731A7" w14:paraId="694BEB34" w14:textId="77777777" w:rsidTr="00FC6F7B">
        <w:tc>
          <w:tcPr>
            <w:tcW w:w="475" w:type="dxa"/>
          </w:tcPr>
          <w:p w14:paraId="4811F81F" w14:textId="208B2380" w:rsidR="00D731A7" w:rsidRDefault="00D731A7" w:rsidP="00FC6F7B">
            <w:pPr>
              <w:jc w:val="center"/>
            </w:pPr>
            <w:r>
              <w:t>9</w:t>
            </w:r>
          </w:p>
        </w:tc>
        <w:tc>
          <w:tcPr>
            <w:tcW w:w="8309" w:type="dxa"/>
          </w:tcPr>
          <w:p w14:paraId="74688890" w14:textId="6E08712D" w:rsidR="00D731A7" w:rsidRDefault="00D731A7">
            <w:r>
              <w:t>Memiliki penghasilan luar negeri dari singapura $ 1.200 pada bulan desember 2021. Kurs BI = Rp 14.000 Kurs KMK = Rp 14.300. Tidak menerima bukti potong</w:t>
            </w:r>
          </w:p>
        </w:tc>
      </w:tr>
      <w:tr w:rsidR="00D731A7" w14:paraId="6294F930" w14:textId="77777777" w:rsidTr="00FC6F7B">
        <w:tc>
          <w:tcPr>
            <w:tcW w:w="475" w:type="dxa"/>
          </w:tcPr>
          <w:p w14:paraId="234FA44B" w14:textId="164F2423" w:rsidR="00D731A7" w:rsidRDefault="00D731A7" w:rsidP="00FC6F7B">
            <w:pPr>
              <w:jc w:val="center"/>
            </w:pPr>
            <w:r>
              <w:t>10</w:t>
            </w:r>
          </w:p>
        </w:tc>
        <w:tc>
          <w:tcPr>
            <w:tcW w:w="8309" w:type="dxa"/>
          </w:tcPr>
          <w:p w14:paraId="415E8805" w14:textId="104E4864" w:rsidR="00D731A7" w:rsidRDefault="00D731A7">
            <w:r>
              <w:t>Membayar zakat Rp 2.000.000 ke Yayasan ABC (yang terdaftar di KMK) dan membayar zakat ke fakir miskin Rp 5.000.000</w:t>
            </w:r>
          </w:p>
        </w:tc>
      </w:tr>
    </w:tbl>
    <w:p w14:paraId="2BA2E224" w14:textId="77777777" w:rsidR="00106B16" w:rsidRDefault="00106B16"/>
    <w:sectPr w:rsidR="00106B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NDYyNjc3NzazNLRU0lEKTi0uzszPAykwqgUAImki1CwAAAA="/>
  </w:docVars>
  <w:rsids>
    <w:rsidRoot w:val="00106B16"/>
    <w:rsid w:val="00106B16"/>
    <w:rsid w:val="00330FA9"/>
    <w:rsid w:val="00436B87"/>
    <w:rsid w:val="00872642"/>
    <w:rsid w:val="00D147DB"/>
    <w:rsid w:val="00D731A7"/>
    <w:rsid w:val="00DC584C"/>
    <w:rsid w:val="00F258E4"/>
    <w:rsid w:val="00FC6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14C2B7"/>
  <w15:chartTrackingRefBased/>
  <w15:docId w15:val="{05FDE95A-2545-4750-A4C3-4120245E9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6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adie sumanda</dc:creator>
  <cp:keywords/>
  <dc:description/>
  <cp:lastModifiedBy>kamadie sumanda</cp:lastModifiedBy>
  <cp:revision>2</cp:revision>
  <dcterms:created xsi:type="dcterms:W3CDTF">2022-04-20T01:53:00Z</dcterms:created>
  <dcterms:modified xsi:type="dcterms:W3CDTF">2022-04-21T14:37:00Z</dcterms:modified>
</cp:coreProperties>
</file>